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7F47F0" w14:textId="77777777" w:rsidR="005B4B88" w:rsidRPr="00C04CC5" w:rsidRDefault="005B4B88" w:rsidP="00C04CC5">
      <w:r>
        <w:rPr>
          <w:rFonts w:ascii="Menlo Regular" w:hAnsi="Menlo Regular" w:cs="Menlo Regular"/>
          <w:noProof/>
          <w:sz w:val="22"/>
          <w:szCs w:val="22"/>
        </w:rPr>
        <w:drawing>
          <wp:inline distT="0" distB="0" distL="0" distR="0" wp14:anchorId="453661E7" wp14:editId="5256BA00">
            <wp:extent cx="2057400" cy="499259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854" cy="4993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F7AA56" w14:textId="77777777" w:rsidR="005B4B88" w:rsidRPr="00CC78FF" w:rsidRDefault="005B4B88" w:rsidP="005B4B88">
      <w:pPr>
        <w:jc w:val="center"/>
        <w:rPr>
          <w:b/>
        </w:rPr>
      </w:pPr>
      <w:r w:rsidRPr="00CC78FF">
        <w:rPr>
          <w:b/>
        </w:rPr>
        <w:t>Corrective Action Notice (CAN)</w:t>
      </w:r>
    </w:p>
    <w:p w14:paraId="744E9183" w14:textId="77777777" w:rsidR="005B4B88" w:rsidRDefault="005B4B88" w:rsidP="005B4B88">
      <w:pPr>
        <w:jc w:val="center"/>
        <w:rPr>
          <w:u w:val="single"/>
        </w:rPr>
      </w:pPr>
    </w:p>
    <w:p w14:paraId="05313A91" w14:textId="77777777" w:rsidR="00C04CC5" w:rsidRDefault="005B4B88" w:rsidP="005B4B88">
      <w:r>
        <w:t>A Corrective Action Notic</w:t>
      </w:r>
      <w:r w:rsidR="00C04CC5">
        <w:t xml:space="preserve">e (CAN) is filed </w:t>
      </w:r>
      <w:r>
        <w:t xml:space="preserve">when concerns arise about a student’s academic performance, field education functioning, or professional/ethical conduct.  </w:t>
      </w:r>
    </w:p>
    <w:p w14:paraId="4CA07669" w14:textId="77777777" w:rsidR="00C04CC5" w:rsidRDefault="00C04CC5" w:rsidP="005B4B88"/>
    <w:p w14:paraId="18F08CAE" w14:textId="77777777" w:rsidR="009C2F6B" w:rsidRPr="00E4394E" w:rsidRDefault="009C2F6B" w:rsidP="009C2F6B">
      <w:r w:rsidRPr="00E4394E">
        <w:rPr>
          <w:iCs/>
        </w:rPr>
        <w:t>Students receiving a CAN should contact their advisors immediately.</w:t>
      </w:r>
      <w:r w:rsidRPr="00E4394E">
        <w:t xml:space="preserve"> </w:t>
      </w:r>
    </w:p>
    <w:p w14:paraId="5ECD30B5" w14:textId="77777777" w:rsidR="005B4B88" w:rsidRDefault="005B4B88" w:rsidP="005B4B88"/>
    <w:p w14:paraId="00D27A02" w14:textId="03E58E91" w:rsidR="00162187" w:rsidRDefault="00B70289" w:rsidP="00B70289">
      <w:pPr>
        <w:pStyle w:val="ListParagraph"/>
        <w:numPr>
          <w:ilvl w:val="0"/>
          <w:numId w:val="1"/>
        </w:numPr>
      </w:pPr>
      <w:r>
        <w:t xml:space="preserve">Student’s name   </w:t>
      </w:r>
    </w:p>
    <w:p w14:paraId="259F4192" w14:textId="77777777" w:rsidR="00162187" w:rsidRDefault="00162187" w:rsidP="00162187">
      <w:pPr>
        <w:pStyle w:val="ListParagraph"/>
      </w:pPr>
    </w:p>
    <w:p w14:paraId="69A34346" w14:textId="189B04E7" w:rsidR="00B70289" w:rsidRDefault="00162187" w:rsidP="00B70289">
      <w:pPr>
        <w:pStyle w:val="ListParagraph"/>
        <w:numPr>
          <w:ilvl w:val="0"/>
          <w:numId w:val="1"/>
        </w:numPr>
      </w:pPr>
      <w:r>
        <w:t xml:space="preserve">Name and role of person filing notice: </w:t>
      </w:r>
    </w:p>
    <w:p w14:paraId="3758B37A" w14:textId="77777777" w:rsidR="00B70289" w:rsidRDefault="00B70289" w:rsidP="00B70289">
      <w:pPr>
        <w:pStyle w:val="ListParagraph"/>
      </w:pPr>
    </w:p>
    <w:p w14:paraId="60EA25C9" w14:textId="21A18381" w:rsidR="00B70289" w:rsidRDefault="00B70289" w:rsidP="00B70289">
      <w:pPr>
        <w:pStyle w:val="ListParagraph"/>
        <w:numPr>
          <w:ilvl w:val="0"/>
          <w:numId w:val="1"/>
        </w:numPr>
      </w:pPr>
      <w:r>
        <w:t>Date of notice</w:t>
      </w:r>
    </w:p>
    <w:p w14:paraId="11B88164" w14:textId="77777777" w:rsidR="00B70289" w:rsidRDefault="00B70289" w:rsidP="00B70289">
      <w:pPr>
        <w:pStyle w:val="ListParagraph"/>
      </w:pPr>
    </w:p>
    <w:p w14:paraId="6E4885FC" w14:textId="1BDAC29B" w:rsidR="00B70289" w:rsidRDefault="00B70289" w:rsidP="00B70289">
      <w:pPr>
        <w:pStyle w:val="ListParagraph"/>
        <w:numPr>
          <w:ilvl w:val="0"/>
          <w:numId w:val="1"/>
        </w:numPr>
      </w:pPr>
      <w:r>
        <w:t>Student’s Department</w:t>
      </w:r>
      <w:r w:rsidR="00162187">
        <w:t xml:space="preserve">: </w:t>
      </w:r>
      <w:sdt>
        <w:sdtPr>
          <w:alias w:val="Student's Department"/>
          <w:tag w:val="Student's Department"/>
          <w:id w:val="-849406392"/>
          <w:placeholder>
            <w:docPart w:val="BE5B55A802FAC6479C33AC59AAF8F72D"/>
          </w:placeholder>
          <w:showingPlcHdr/>
          <w:dropDownList>
            <w:listItem w:value="Choose an item."/>
            <w:listItem w:displayText="Counseling" w:value="Counseling"/>
            <w:listItem w:displayText="Clinical" w:value="Clinical"/>
            <w:listItem w:displayText="School" w:value="School"/>
            <w:listItem w:displayText="Org/Leadership" w:value="Org/Leadership"/>
            <w:listItem w:displayText="Undergraduate" w:value="Undergraduate"/>
          </w:dropDownList>
        </w:sdtPr>
        <w:sdtEndPr/>
        <w:sdtContent>
          <w:r w:rsidR="00187797" w:rsidRPr="00516FE0">
            <w:rPr>
              <w:rStyle w:val="PlaceholderText"/>
            </w:rPr>
            <w:t>Choose an item.</w:t>
          </w:r>
        </w:sdtContent>
      </w:sdt>
    </w:p>
    <w:p w14:paraId="6F48F846" w14:textId="77777777" w:rsidR="00B70289" w:rsidRDefault="00B70289" w:rsidP="00B70289">
      <w:pPr>
        <w:ind w:left="720"/>
      </w:pPr>
    </w:p>
    <w:p w14:paraId="5D698CA4" w14:textId="6A625BB0" w:rsidR="00B70289" w:rsidRDefault="00B70289" w:rsidP="00162187">
      <w:pPr>
        <w:pStyle w:val="ListParagraph"/>
        <w:numPr>
          <w:ilvl w:val="0"/>
          <w:numId w:val="1"/>
        </w:numPr>
      </w:pPr>
      <w:r>
        <w:t xml:space="preserve">Student’s Program: </w:t>
      </w:r>
      <w:sdt>
        <w:sdtPr>
          <w:alias w:val="Student's Program"/>
          <w:tag w:val="Student's Program"/>
          <w:id w:val="1085964360"/>
          <w:placeholder>
            <w:docPart w:val="27F963C713392F4E837C130155BD05E9"/>
          </w:placeholder>
          <w:showingPlcHdr/>
          <w:dropDownList>
            <w:listItem w:value="Choose an item."/>
            <w:listItem w:displayText="Clinical PsyD" w:value="Clinical PsyD"/>
            <w:listItem w:displayText="Leadership PsyD" w:value="Leadership PsyD"/>
            <w:listItem w:displayText="School Psychology PsyD" w:value="School Psychology PsyD"/>
            <w:listItem w:displayText="Counseling MA" w:value="Counseling MA"/>
            <w:listItem w:displayText="Criminal Justice/Behavioral Health MA" w:value="Criminal Justice/Behavioral Health MA"/>
            <w:listItem w:displayText="School Psychology MA/CAGS" w:value="School Psychology MA/CAGS"/>
            <w:listItem w:displayText="Applied Behavior Analysis MA" w:value="Applied Behavior Analysis MA"/>
            <w:listItem w:displayText="School Climate Grad Certificate" w:value="School Climate Grad Certificate"/>
            <w:listItem w:displayText="Organizational Psych MA" w:value="Organizational Psych MA"/>
            <w:listItem w:displayText="Executive Coaching Grad Certificate" w:value="Executive Coaching Grad Certificate"/>
          </w:dropDownList>
        </w:sdtPr>
        <w:sdtEndPr/>
        <w:sdtContent>
          <w:r w:rsidR="00187797" w:rsidRPr="00516FE0">
            <w:rPr>
              <w:rStyle w:val="PlaceholderText"/>
            </w:rPr>
            <w:t>Choose an item.</w:t>
          </w:r>
        </w:sdtContent>
      </w:sdt>
    </w:p>
    <w:p w14:paraId="3545491E" w14:textId="77777777" w:rsidR="00B70289" w:rsidRDefault="00B70289" w:rsidP="00B70289"/>
    <w:p w14:paraId="3E12E010" w14:textId="0D1BEF40" w:rsidR="00B70289" w:rsidRDefault="00162187" w:rsidP="00B70289">
      <w:pPr>
        <w:pStyle w:val="ListParagraph"/>
        <w:numPr>
          <w:ilvl w:val="0"/>
          <w:numId w:val="1"/>
        </w:numPr>
      </w:pPr>
      <w:r>
        <w:t xml:space="preserve">Student’s </w:t>
      </w:r>
      <w:r w:rsidR="00B70289">
        <w:t>advisor:</w:t>
      </w:r>
    </w:p>
    <w:p w14:paraId="752A8952" w14:textId="77777777" w:rsidR="00B70289" w:rsidRDefault="00B70289" w:rsidP="00B70289">
      <w:pPr>
        <w:pStyle w:val="ListParagraph"/>
      </w:pPr>
    </w:p>
    <w:p w14:paraId="7BE301E0" w14:textId="77777777" w:rsidR="005B4B88" w:rsidRPr="00907AB4" w:rsidRDefault="005B4B88" w:rsidP="005B4B88">
      <w:r>
        <w:t>_____________________________________________________________________________________________</w:t>
      </w:r>
    </w:p>
    <w:p w14:paraId="4205F232" w14:textId="77777777" w:rsidR="00907AB4" w:rsidRDefault="00907AB4" w:rsidP="00BF0297">
      <w:pPr>
        <w:jc w:val="center"/>
      </w:pPr>
    </w:p>
    <w:p w14:paraId="3BB9B5DC" w14:textId="77777777" w:rsidR="00A302F5" w:rsidRDefault="00A302F5" w:rsidP="008A502A">
      <w:pPr>
        <w:rPr>
          <w:i/>
        </w:rPr>
      </w:pPr>
    </w:p>
    <w:p w14:paraId="5E828905" w14:textId="4B9EA4EF" w:rsidR="008A502A" w:rsidRDefault="008A502A" w:rsidP="008A502A">
      <w:r w:rsidRPr="007260EE">
        <w:rPr>
          <w:i/>
        </w:rPr>
        <w:t>Compl</w:t>
      </w:r>
      <w:r w:rsidR="00D315DB">
        <w:rPr>
          <w:i/>
        </w:rPr>
        <w:t>eted by faculty or</w:t>
      </w:r>
      <w:r w:rsidR="00443FE2">
        <w:rPr>
          <w:i/>
        </w:rPr>
        <w:t xml:space="preserve"> Field Education staff member </w:t>
      </w:r>
      <w:r w:rsidRPr="007260EE">
        <w:rPr>
          <w:i/>
        </w:rPr>
        <w:t>raising concern.  Sent to stude</w:t>
      </w:r>
      <w:r>
        <w:rPr>
          <w:i/>
        </w:rPr>
        <w:t>nt, student’s advisor</w:t>
      </w:r>
      <w:r w:rsidR="00443FE2">
        <w:rPr>
          <w:i/>
        </w:rPr>
        <w:t xml:space="preserve">, </w:t>
      </w:r>
      <w:r w:rsidR="00A302F5">
        <w:rPr>
          <w:i/>
        </w:rPr>
        <w:t>Department C</w:t>
      </w:r>
      <w:r>
        <w:rPr>
          <w:i/>
        </w:rPr>
        <w:t>oordinator</w:t>
      </w:r>
      <w:r w:rsidR="00A302F5">
        <w:rPr>
          <w:i/>
        </w:rPr>
        <w:t>, and Department C</w:t>
      </w:r>
      <w:r w:rsidR="00666D33">
        <w:rPr>
          <w:i/>
        </w:rPr>
        <w:t>hair</w:t>
      </w:r>
      <w:r w:rsidRPr="007260EE">
        <w:rPr>
          <w:i/>
        </w:rPr>
        <w:t>.  Students receiving a CA</w:t>
      </w:r>
      <w:r w:rsidR="00770407">
        <w:rPr>
          <w:i/>
        </w:rPr>
        <w:t>N</w:t>
      </w:r>
      <w:r w:rsidRPr="007260EE">
        <w:rPr>
          <w:i/>
        </w:rPr>
        <w:t xml:space="preserve"> should contact their advisors </w:t>
      </w:r>
      <w:r w:rsidR="00666D33">
        <w:rPr>
          <w:i/>
        </w:rPr>
        <w:t>immediately.</w:t>
      </w:r>
      <w:r>
        <w:t xml:space="preserve"> </w:t>
      </w:r>
    </w:p>
    <w:p w14:paraId="50CF6553" w14:textId="77777777" w:rsidR="008A502A" w:rsidRDefault="008A502A" w:rsidP="005B4B88">
      <w:pPr>
        <w:ind w:left="360"/>
        <w:jc w:val="center"/>
        <w:rPr>
          <w:b/>
        </w:rPr>
      </w:pPr>
    </w:p>
    <w:p w14:paraId="1F5AB70D" w14:textId="77777777" w:rsidR="005B4B88" w:rsidRDefault="005B4B88" w:rsidP="005B4B88">
      <w:pPr>
        <w:rPr>
          <w:b/>
        </w:rPr>
      </w:pPr>
      <w:r>
        <w:rPr>
          <w:b/>
        </w:rPr>
        <w:t xml:space="preserve">             </w:t>
      </w:r>
    </w:p>
    <w:p w14:paraId="762D36ED" w14:textId="77777777" w:rsidR="005B4B88" w:rsidRDefault="00666D33" w:rsidP="005B4B88">
      <w:pPr>
        <w:rPr>
          <w:b/>
        </w:rPr>
      </w:pPr>
      <w:r>
        <w:rPr>
          <w:b/>
        </w:rPr>
        <w:t>PART ONE: Areas of Concern</w:t>
      </w:r>
    </w:p>
    <w:p w14:paraId="3FA10DB2" w14:textId="77777777" w:rsidR="00B70289" w:rsidRDefault="00B70289" w:rsidP="005B4B88">
      <w:pPr>
        <w:ind w:left="720"/>
        <w:rPr>
          <w:b/>
        </w:rPr>
      </w:pPr>
    </w:p>
    <w:p w14:paraId="20973936" w14:textId="77777777" w:rsidR="005B4B88" w:rsidRDefault="005B4B88" w:rsidP="005B4B88">
      <w:pPr>
        <w:ind w:left="720"/>
        <w:rPr>
          <w:b/>
        </w:rPr>
      </w:pPr>
      <w:r>
        <w:rPr>
          <w:b/>
        </w:rPr>
        <w:t>Check all that apply</w:t>
      </w:r>
      <w:r w:rsidR="00B70289">
        <w:rPr>
          <w:b/>
        </w:rPr>
        <w:t>:</w:t>
      </w:r>
    </w:p>
    <w:p w14:paraId="647A9466" w14:textId="77777777" w:rsidR="00B70289" w:rsidRDefault="00B70289" w:rsidP="005B4B88">
      <w:pPr>
        <w:ind w:left="720"/>
        <w:rPr>
          <w:b/>
        </w:rPr>
      </w:pPr>
    </w:p>
    <w:p w14:paraId="4D9BE758" w14:textId="77777777" w:rsidR="005B4B88" w:rsidRDefault="005B4B88" w:rsidP="005B4B88">
      <w:pPr>
        <w:ind w:left="720"/>
        <w:rPr>
          <w:b/>
        </w:rPr>
      </w:pPr>
      <w:r w:rsidRPr="007C2659">
        <w:rPr>
          <w:b/>
        </w:rPr>
        <w:t>Academic</w:t>
      </w:r>
    </w:p>
    <w:p w14:paraId="7106F016" w14:textId="77777777" w:rsidR="005B4B88" w:rsidRDefault="005B4B88" w:rsidP="005B4B88">
      <w:pPr>
        <w:ind w:left="720"/>
      </w:pPr>
      <w:r>
        <w:t xml:space="preserve">Course Number and Name: </w:t>
      </w:r>
      <w:sdt>
        <w:sdtPr>
          <w:id w:val="271825002"/>
        </w:sdtPr>
        <w:sdtEndPr/>
        <w:sdtContent>
          <w:r w:rsidR="003C493F">
            <w:t>Enter text</w:t>
          </w:r>
        </w:sdtContent>
      </w:sdt>
    </w:p>
    <w:p w14:paraId="32356305" w14:textId="77777777" w:rsidR="005B4B88" w:rsidRDefault="005B4B88" w:rsidP="005B4B88">
      <w:pPr>
        <w:ind w:left="720"/>
        <w:sectPr w:rsidR="005B4B88" w:rsidSect="00151388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1440" w:right="1800" w:bottom="1440" w:left="1800" w:header="720" w:footer="720" w:gutter="0"/>
          <w:cols w:space="720"/>
          <w:docGrid w:linePitch="360"/>
        </w:sectPr>
      </w:pPr>
      <w:r>
        <w:t>Specific Type of Problem:</w:t>
      </w:r>
    </w:p>
    <w:p w14:paraId="4524875D" w14:textId="77777777" w:rsidR="005B4B88" w:rsidRDefault="004A4F9F" w:rsidP="005B4B88">
      <w:pPr>
        <w:ind w:firstLine="720"/>
      </w:pPr>
      <w:sdt>
        <w:sdtPr>
          <w:alias w:val="Writing"/>
          <w:tag w:val="Writing"/>
          <w:id w:val="12305841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4B88">
            <w:rPr>
              <w:rFonts w:ascii="MS Gothic" w:eastAsia="MS Gothic" w:hAnsi="MS Gothic" w:hint="eastAsia"/>
            </w:rPr>
            <w:t>☐</w:t>
          </w:r>
        </w:sdtContent>
      </w:sdt>
      <w:r w:rsidR="005B4B88">
        <w:t>Writing</w:t>
      </w:r>
    </w:p>
    <w:p w14:paraId="2569DEBE" w14:textId="77777777" w:rsidR="005B4B88" w:rsidRDefault="004A4F9F" w:rsidP="005B4B88">
      <w:pPr>
        <w:ind w:firstLine="720"/>
      </w:pPr>
      <w:sdt>
        <w:sdtPr>
          <w:alias w:val="Test Taking"/>
          <w:tag w:val="Test Taking"/>
          <w:id w:val="2579489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4B88">
            <w:rPr>
              <w:rFonts w:ascii="MS Gothic" w:eastAsia="MS Gothic" w:hAnsi="MS Gothic" w:hint="eastAsia"/>
            </w:rPr>
            <w:t>☐</w:t>
          </w:r>
        </w:sdtContent>
      </w:sdt>
      <w:r w:rsidR="005B4B88">
        <w:t>Test Taking</w:t>
      </w:r>
    </w:p>
    <w:p w14:paraId="6992DE56" w14:textId="77777777" w:rsidR="005B4B88" w:rsidRDefault="004A4F9F" w:rsidP="005B4B88">
      <w:pPr>
        <w:ind w:firstLine="720"/>
      </w:pPr>
      <w:sdt>
        <w:sdtPr>
          <w:alias w:val="Doctoral Project"/>
          <w:tag w:val="Doctoral Project"/>
          <w:id w:val="-11739559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4B88">
            <w:rPr>
              <w:rFonts w:ascii="MS Gothic" w:eastAsia="MS Gothic" w:hAnsi="MS Gothic" w:hint="eastAsia"/>
            </w:rPr>
            <w:t>☐</w:t>
          </w:r>
        </w:sdtContent>
      </w:sdt>
      <w:r w:rsidR="005B4B88">
        <w:t>Doctoral Project</w:t>
      </w:r>
    </w:p>
    <w:p w14:paraId="426875BD" w14:textId="77777777" w:rsidR="005B4B88" w:rsidRDefault="004A4F9F" w:rsidP="005B4B88">
      <w:pPr>
        <w:ind w:firstLine="720"/>
      </w:pPr>
      <w:sdt>
        <w:sdtPr>
          <w:alias w:val="Participation"/>
          <w:tag w:val="Participation"/>
          <w:id w:val="-4453928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4B88">
            <w:rPr>
              <w:rFonts w:ascii="MS Gothic" w:eastAsia="MS Gothic" w:hAnsi="MS Gothic" w:hint="eastAsia"/>
            </w:rPr>
            <w:t>☐</w:t>
          </w:r>
        </w:sdtContent>
      </w:sdt>
      <w:r w:rsidR="005B4B88">
        <w:t>Participation</w:t>
      </w:r>
    </w:p>
    <w:p w14:paraId="3C79AE19" w14:textId="77777777" w:rsidR="005B4B88" w:rsidRDefault="004A4F9F" w:rsidP="005B4B88">
      <w:pPr>
        <w:ind w:firstLine="720"/>
      </w:pPr>
      <w:sdt>
        <w:sdtPr>
          <w:alias w:val="Presentations"/>
          <w:tag w:val="Presentations"/>
          <w:id w:val="-892372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4B88">
            <w:rPr>
              <w:rFonts w:ascii="MS Gothic" w:eastAsia="MS Gothic" w:hAnsi="MS Gothic" w:hint="eastAsia"/>
            </w:rPr>
            <w:t>☐</w:t>
          </w:r>
        </w:sdtContent>
      </w:sdt>
      <w:r w:rsidR="005B4B88">
        <w:t>Presentations</w:t>
      </w:r>
    </w:p>
    <w:p w14:paraId="2318D824" w14:textId="77777777" w:rsidR="005B4B88" w:rsidRDefault="004A4F9F" w:rsidP="005B4B88">
      <w:pPr>
        <w:ind w:firstLine="720"/>
      </w:pPr>
      <w:sdt>
        <w:sdtPr>
          <w:alias w:val="Plagiarism"/>
          <w:tag w:val="Plagiarism"/>
          <w:id w:val="14702535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4B88">
            <w:rPr>
              <w:rFonts w:ascii="MS Gothic" w:eastAsia="MS Gothic" w:hAnsi="MS Gothic" w:hint="eastAsia"/>
            </w:rPr>
            <w:t>☐</w:t>
          </w:r>
        </w:sdtContent>
      </w:sdt>
      <w:r w:rsidR="005B4B88">
        <w:t>Plagiarism</w:t>
      </w:r>
    </w:p>
    <w:p w14:paraId="0B289581" w14:textId="77777777" w:rsidR="005B4B88" w:rsidRDefault="004A4F9F" w:rsidP="005B4B88">
      <w:pPr>
        <w:ind w:firstLine="720"/>
      </w:pPr>
      <w:sdt>
        <w:sdtPr>
          <w:alias w:val="Late Assignments"/>
          <w:tag w:val="Late Assignments"/>
          <w:id w:val="8298678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4B88">
            <w:rPr>
              <w:rFonts w:ascii="MS Gothic" w:eastAsia="MS Gothic" w:hAnsi="MS Gothic" w:hint="eastAsia"/>
            </w:rPr>
            <w:t>☐</w:t>
          </w:r>
        </w:sdtContent>
      </w:sdt>
      <w:r w:rsidR="005B4B88">
        <w:t>Late Assignments</w:t>
      </w:r>
    </w:p>
    <w:p w14:paraId="2EFC20B9" w14:textId="77777777" w:rsidR="005B4B88" w:rsidRPr="009562D3" w:rsidRDefault="004A4F9F" w:rsidP="005B4B88">
      <w:pPr>
        <w:ind w:firstLine="720"/>
      </w:pPr>
      <w:sdt>
        <w:sdtPr>
          <w:alias w:val="Other"/>
          <w:tag w:val="Other"/>
          <w:id w:val="3590247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4B88">
            <w:rPr>
              <w:rFonts w:ascii="MS Gothic" w:eastAsia="MS Gothic" w:hAnsi="MS Gothic" w:hint="eastAsia"/>
            </w:rPr>
            <w:t>☐</w:t>
          </w:r>
        </w:sdtContent>
      </w:sdt>
      <w:r w:rsidR="005B4B88">
        <w:t xml:space="preserve">Other: </w:t>
      </w:r>
      <w:r w:rsidR="003C493F">
        <w:t>Enter text</w:t>
      </w:r>
    </w:p>
    <w:p w14:paraId="19802F27" w14:textId="77777777" w:rsidR="005B4B88" w:rsidRDefault="005B4B88" w:rsidP="005B4B88">
      <w:pPr>
        <w:rPr>
          <w:b/>
        </w:rPr>
        <w:sectPr w:rsidR="005B4B88" w:rsidSect="005B4B88">
          <w:type w:val="continuous"/>
          <w:pgSz w:w="12240" w:h="15840"/>
          <w:pgMar w:top="1440" w:right="1800" w:bottom="1440" w:left="1800" w:header="720" w:footer="720" w:gutter="0"/>
          <w:cols w:space="720"/>
          <w:docGrid w:linePitch="360"/>
        </w:sectPr>
      </w:pPr>
    </w:p>
    <w:p w14:paraId="659DABC1" w14:textId="77777777" w:rsidR="005B4B88" w:rsidRDefault="005B4B88" w:rsidP="00A302F5">
      <w:pPr>
        <w:rPr>
          <w:b/>
        </w:rPr>
      </w:pPr>
    </w:p>
    <w:p w14:paraId="6CD2FAFB" w14:textId="77777777" w:rsidR="005B4B88" w:rsidRDefault="005B4B88" w:rsidP="005B4B88">
      <w:pPr>
        <w:ind w:firstLine="720"/>
        <w:rPr>
          <w:b/>
        </w:rPr>
      </w:pPr>
      <w:r w:rsidRPr="007C2659">
        <w:rPr>
          <w:b/>
        </w:rPr>
        <w:t xml:space="preserve">Field Site </w:t>
      </w:r>
    </w:p>
    <w:p w14:paraId="74F3504A" w14:textId="77777777" w:rsidR="005B4B88" w:rsidRPr="007C2659" w:rsidRDefault="005B4B88" w:rsidP="005B4B88">
      <w:pPr>
        <w:ind w:firstLine="720"/>
        <w:rPr>
          <w:b/>
        </w:rPr>
      </w:pPr>
      <w:r>
        <w:t>Na</w:t>
      </w:r>
      <w:r w:rsidRPr="00BB62E3">
        <w:t>me of placement</w:t>
      </w:r>
      <w:r>
        <w:t xml:space="preserve">: </w:t>
      </w:r>
      <w:sdt>
        <w:sdtPr>
          <w:id w:val="-1442064977"/>
        </w:sdtPr>
        <w:sdtEndPr/>
        <w:sdtContent>
          <w:r w:rsidR="003C493F">
            <w:t>Enter text</w:t>
          </w:r>
        </w:sdtContent>
      </w:sdt>
    </w:p>
    <w:p w14:paraId="355C104F" w14:textId="77777777" w:rsidR="005B4B88" w:rsidRDefault="005B4B88" w:rsidP="005B4B88">
      <w:pPr>
        <w:ind w:firstLine="720"/>
      </w:pPr>
      <w:r>
        <w:t xml:space="preserve">Specific Type of Problem: </w:t>
      </w:r>
    </w:p>
    <w:p w14:paraId="27EA700E" w14:textId="77777777" w:rsidR="005B4B88" w:rsidRDefault="004A4F9F" w:rsidP="005B4B88">
      <w:pPr>
        <w:ind w:firstLine="720"/>
      </w:pPr>
      <w:sdt>
        <w:sdtPr>
          <w:alias w:val="Punctuality/Attendance"/>
          <w:tag w:val="Punctuality/Attendance"/>
          <w:id w:val="3244063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4B88">
            <w:rPr>
              <w:rFonts w:ascii="MS Gothic" w:eastAsia="MS Gothic" w:hAnsi="MS Gothic" w:hint="eastAsia"/>
            </w:rPr>
            <w:t>☐</w:t>
          </w:r>
        </w:sdtContent>
      </w:sdt>
      <w:r w:rsidR="005B4B88">
        <w:t>Punctuality/Attendance</w:t>
      </w:r>
    </w:p>
    <w:p w14:paraId="67D99C41" w14:textId="77777777" w:rsidR="005B4B88" w:rsidRDefault="004A4F9F" w:rsidP="005B4B88">
      <w:pPr>
        <w:ind w:firstLine="720"/>
      </w:pPr>
      <w:sdt>
        <w:sdtPr>
          <w:alias w:val="Completing Paperwork"/>
          <w:tag w:val="Completing Paperwork"/>
          <w:id w:val="8674105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4B88">
            <w:rPr>
              <w:rFonts w:ascii="MS Gothic" w:eastAsia="MS Gothic" w:hAnsi="MS Gothic" w:hint="eastAsia"/>
            </w:rPr>
            <w:t>☐</w:t>
          </w:r>
        </w:sdtContent>
      </w:sdt>
      <w:r w:rsidR="005B4B88">
        <w:t>Completing Paperwork</w:t>
      </w:r>
    </w:p>
    <w:p w14:paraId="224C5B48" w14:textId="77777777" w:rsidR="005B4B88" w:rsidRDefault="004A4F9F" w:rsidP="005B4B88">
      <w:pPr>
        <w:ind w:firstLine="720"/>
      </w:pPr>
      <w:sdt>
        <w:sdtPr>
          <w:alias w:val="Ethical Conduct at Site"/>
          <w:tag w:val="Ethical Conduct at Site"/>
          <w:id w:val="1741557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4B88">
            <w:rPr>
              <w:rFonts w:ascii="MS Gothic" w:eastAsia="MS Gothic" w:hAnsi="MS Gothic" w:hint="eastAsia"/>
            </w:rPr>
            <w:t>☐</w:t>
          </w:r>
        </w:sdtContent>
      </w:sdt>
      <w:r w:rsidR="005B4B88">
        <w:t>Ethical Conduct at Site</w:t>
      </w:r>
    </w:p>
    <w:p w14:paraId="6656A1AF" w14:textId="77777777" w:rsidR="005B4B88" w:rsidRDefault="004A4F9F" w:rsidP="005B4B88">
      <w:pPr>
        <w:ind w:firstLine="720"/>
      </w:pPr>
      <w:sdt>
        <w:sdtPr>
          <w:alias w:val="Taking Initiative"/>
          <w:tag w:val="Taking Initiative"/>
          <w:id w:val="-10267873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4B88">
            <w:rPr>
              <w:rFonts w:ascii="MS Gothic" w:eastAsia="MS Gothic" w:hAnsi="MS Gothic" w:hint="eastAsia"/>
            </w:rPr>
            <w:t>☐</w:t>
          </w:r>
        </w:sdtContent>
      </w:sdt>
      <w:r w:rsidR="005B4B88">
        <w:t>Taking Initiative</w:t>
      </w:r>
    </w:p>
    <w:p w14:paraId="2485B02F" w14:textId="77777777" w:rsidR="005B4B88" w:rsidRDefault="004A4F9F" w:rsidP="005B4B88">
      <w:pPr>
        <w:ind w:firstLine="720"/>
      </w:pPr>
      <w:sdt>
        <w:sdtPr>
          <w:alias w:val="Professionalism"/>
          <w:tag w:val="Professionalism"/>
          <w:id w:val="471244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4B88">
            <w:rPr>
              <w:rFonts w:ascii="MS Gothic" w:eastAsia="MS Gothic" w:hAnsi="MS Gothic" w:hint="eastAsia"/>
            </w:rPr>
            <w:t>☐</w:t>
          </w:r>
        </w:sdtContent>
      </w:sdt>
      <w:r w:rsidR="005B4B88">
        <w:t>Professionalism at Site</w:t>
      </w:r>
    </w:p>
    <w:p w14:paraId="37C4CD59" w14:textId="77777777" w:rsidR="005B4B88" w:rsidRDefault="004A4F9F" w:rsidP="005B4B88">
      <w:pPr>
        <w:ind w:firstLine="720"/>
      </w:pPr>
      <w:sdt>
        <w:sdtPr>
          <w:alias w:val="Other"/>
          <w:tag w:val="Other"/>
          <w:id w:val="15973654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4B88">
            <w:rPr>
              <w:rFonts w:ascii="MS Gothic" w:eastAsia="MS Gothic" w:hAnsi="MS Gothic" w:hint="eastAsia"/>
            </w:rPr>
            <w:t>☐</w:t>
          </w:r>
        </w:sdtContent>
      </w:sdt>
      <w:r w:rsidR="005B4B88">
        <w:t xml:space="preserve">Other: </w:t>
      </w:r>
      <w:sdt>
        <w:sdtPr>
          <w:alias w:val="Please enter information"/>
          <w:tag w:val="Please enter information"/>
          <w:id w:val="-1984695140"/>
        </w:sdtPr>
        <w:sdtEndPr/>
        <w:sdtContent>
          <w:r w:rsidR="003C493F">
            <w:t>Enter text</w:t>
          </w:r>
        </w:sdtContent>
      </w:sdt>
    </w:p>
    <w:p w14:paraId="140693BF" w14:textId="77777777" w:rsidR="005B4B88" w:rsidRDefault="005B4B88" w:rsidP="00A302F5">
      <w:pPr>
        <w:rPr>
          <w:b/>
        </w:rPr>
      </w:pPr>
    </w:p>
    <w:p w14:paraId="5B5EB3A4" w14:textId="77777777" w:rsidR="005B4B88" w:rsidRDefault="005B4B88" w:rsidP="005B4B88">
      <w:pPr>
        <w:ind w:firstLine="720"/>
        <w:rPr>
          <w:b/>
        </w:rPr>
      </w:pPr>
      <w:r w:rsidRPr="007C2659">
        <w:rPr>
          <w:b/>
        </w:rPr>
        <w:t>Professional</w:t>
      </w:r>
    </w:p>
    <w:p w14:paraId="5B1E8FB1" w14:textId="77777777" w:rsidR="005B4B88" w:rsidRPr="0069261C" w:rsidRDefault="005B4B88" w:rsidP="005B4B88">
      <w:pPr>
        <w:ind w:firstLine="720"/>
      </w:pPr>
      <w:r w:rsidRPr="0069261C">
        <w:t>Specific Type of Problem:</w:t>
      </w:r>
    </w:p>
    <w:p w14:paraId="3E7B4F78" w14:textId="67260DF4" w:rsidR="005B4B88" w:rsidRPr="008B7599" w:rsidRDefault="004A4F9F" w:rsidP="005B4B88">
      <w:pPr>
        <w:ind w:firstLine="720"/>
        <w:rPr>
          <w:rStyle w:val="PlaceholderText"/>
        </w:rPr>
      </w:pPr>
      <w:sdt>
        <w:sdtPr>
          <w:rPr>
            <w:rStyle w:val="PlaceholderText"/>
          </w:rPr>
          <w:alias w:val="Communication"/>
          <w:tag w:val="Communication"/>
          <w:id w:val="20892127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PlaceholderText"/>
          </w:rPr>
        </w:sdtEndPr>
        <w:sdtContent>
          <w:r w:rsidR="00BD69A8">
            <w:rPr>
              <w:rStyle w:val="PlaceholderText"/>
              <w:rFonts w:ascii="MS Gothic" w:eastAsia="MS Gothic" w:hAnsi="MS Gothic" w:hint="eastAsia"/>
            </w:rPr>
            <w:t>☐</w:t>
          </w:r>
        </w:sdtContent>
      </w:sdt>
      <w:r w:rsidR="005B4B88" w:rsidRPr="008B7599">
        <w:rPr>
          <w:rStyle w:val="PlaceholderText"/>
        </w:rPr>
        <w:t>Communication</w:t>
      </w:r>
    </w:p>
    <w:p w14:paraId="1BA48417" w14:textId="77777777" w:rsidR="005B4B88" w:rsidRPr="008B7599" w:rsidRDefault="004A4F9F" w:rsidP="005B4B88">
      <w:pPr>
        <w:ind w:firstLine="720"/>
        <w:rPr>
          <w:rStyle w:val="PlaceholderText"/>
        </w:rPr>
      </w:pPr>
      <w:sdt>
        <w:sdtPr>
          <w:rPr>
            <w:rStyle w:val="PlaceholderText"/>
          </w:rPr>
          <w:alias w:val="Punctuality/Attendance"/>
          <w:tag w:val="Punctuality/Attendance"/>
          <w:id w:val="-187668620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PlaceholderText"/>
          </w:rPr>
        </w:sdtEndPr>
        <w:sdtContent>
          <w:r w:rsidR="005B4B88">
            <w:rPr>
              <w:rStyle w:val="PlaceholderText"/>
              <w:rFonts w:ascii="MS Gothic" w:eastAsia="MS Gothic" w:hAnsi="MS Gothic" w:hint="eastAsia"/>
            </w:rPr>
            <w:t>☐</w:t>
          </w:r>
        </w:sdtContent>
      </w:sdt>
      <w:r w:rsidR="005B4B88" w:rsidRPr="008B7599">
        <w:rPr>
          <w:rStyle w:val="PlaceholderText"/>
        </w:rPr>
        <w:t>Punctuality/Attendance</w:t>
      </w:r>
    </w:p>
    <w:p w14:paraId="116C2380" w14:textId="77777777" w:rsidR="005B4B88" w:rsidRPr="008B7599" w:rsidRDefault="004A4F9F" w:rsidP="005B4B88">
      <w:pPr>
        <w:ind w:firstLine="720"/>
        <w:rPr>
          <w:rStyle w:val="PlaceholderText"/>
        </w:rPr>
      </w:pPr>
      <w:sdt>
        <w:sdtPr>
          <w:rPr>
            <w:rStyle w:val="PlaceholderText"/>
          </w:rPr>
          <w:alias w:val="Teamwork"/>
          <w:tag w:val="Teamwork"/>
          <w:id w:val="-78734627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PlaceholderText"/>
          </w:rPr>
        </w:sdtEndPr>
        <w:sdtContent>
          <w:r w:rsidR="005B4B88">
            <w:rPr>
              <w:rStyle w:val="PlaceholderText"/>
              <w:rFonts w:ascii="MS Gothic" w:eastAsia="MS Gothic" w:hAnsi="MS Gothic" w:hint="eastAsia"/>
            </w:rPr>
            <w:t>☐</w:t>
          </w:r>
        </w:sdtContent>
      </w:sdt>
      <w:r w:rsidR="005B4B88" w:rsidRPr="008B7599">
        <w:rPr>
          <w:rStyle w:val="PlaceholderText"/>
        </w:rPr>
        <w:t>Teamwork</w:t>
      </w:r>
    </w:p>
    <w:p w14:paraId="7C9AA15D" w14:textId="77777777" w:rsidR="005B4B88" w:rsidRPr="008B7599" w:rsidRDefault="004A4F9F" w:rsidP="005B4B88">
      <w:pPr>
        <w:ind w:firstLine="720"/>
        <w:rPr>
          <w:rStyle w:val="PlaceholderText"/>
        </w:rPr>
      </w:pPr>
      <w:sdt>
        <w:sdtPr>
          <w:rPr>
            <w:rStyle w:val="PlaceholderText"/>
          </w:rPr>
          <w:alias w:val="Ethical Conduct Outside of Site"/>
          <w:tag w:val="Ethical Conduct Outside of Site"/>
          <w:id w:val="181692022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PlaceholderText"/>
          </w:rPr>
        </w:sdtEndPr>
        <w:sdtContent>
          <w:r w:rsidR="005B4B88">
            <w:rPr>
              <w:rStyle w:val="PlaceholderText"/>
              <w:rFonts w:ascii="MS Gothic" w:eastAsia="MS Gothic" w:hAnsi="MS Gothic" w:hint="eastAsia"/>
            </w:rPr>
            <w:t>☐</w:t>
          </w:r>
        </w:sdtContent>
      </w:sdt>
      <w:r w:rsidR="005B4B88" w:rsidRPr="008B7599">
        <w:rPr>
          <w:rStyle w:val="PlaceholderText"/>
        </w:rPr>
        <w:t>Ethical Conduct Outside of Site</w:t>
      </w:r>
    </w:p>
    <w:p w14:paraId="532D7202" w14:textId="77777777" w:rsidR="005B4B88" w:rsidRPr="008B7599" w:rsidRDefault="004A4F9F" w:rsidP="005B4B88">
      <w:pPr>
        <w:ind w:firstLine="720"/>
      </w:pPr>
      <w:sdt>
        <w:sdtPr>
          <w:rPr>
            <w:rStyle w:val="PlaceholderText"/>
          </w:rPr>
          <w:alias w:val="Other"/>
          <w:tag w:val="Other"/>
          <w:id w:val="146762674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PlaceholderText"/>
          </w:rPr>
        </w:sdtEndPr>
        <w:sdtContent>
          <w:r w:rsidR="005B4B88">
            <w:rPr>
              <w:rStyle w:val="PlaceholderText"/>
              <w:rFonts w:ascii="MS Gothic" w:eastAsia="MS Gothic" w:hAnsi="MS Gothic" w:hint="eastAsia"/>
            </w:rPr>
            <w:t>☐</w:t>
          </w:r>
        </w:sdtContent>
      </w:sdt>
      <w:r w:rsidR="005B4B88" w:rsidRPr="008B7599">
        <w:rPr>
          <w:rStyle w:val="PlaceholderText"/>
        </w:rPr>
        <w:t>Other</w:t>
      </w:r>
      <w:r w:rsidR="003C493F">
        <w:t>: Enter text</w:t>
      </w:r>
    </w:p>
    <w:p w14:paraId="117B8F12" w14:textId="77777777" w:rsidR="005B4B88" w:rsidRDefault="005B4B88" w:rsidP="00666D33"/>
    <w:p w14:paraId="4C2C5EEF" w14:textId="77777777" w:rsidR="00666D33" w:rsidRPr="00666D33" w:rsidRDefault="00666D33" w:rsidP="00666D33">
      <w:pPr>
        <w:rPr>
          <w:b/>
        </w:rPr>
      </w:pPr>
      <w:r w:rsidRPr="00666D33">
        <w:rPr>
          <w:b/>
        </w:rPr>
        <w:t>PART TWO: Detailed Description of Problem Situation</w:t>
      </w:r>
    </w:p>
    <w:p w14:paraId="68151260" w14:textId="77777777" w:rsidR="00A302F5" w:rsidRDefault="00A302F5" w:rsidP="00A302F5">
      <w:pPr>
        <w:rPr>
          <w:i/>
        </w:rPr>
      </w:pPr>
    </w:p>
    <w:p w14:paraId="0B6ED8B3" w14:textId="77777777" w:rsidR="00A302F5" w:rsidRPr="00A302F5" w:rsidRDefault="003C493F" w:rsidP="00A302F5">
      <w:r>
        <w:t>E</w:t>
      </w:r>
      <w:r w:rsidR="00A302F5">
        <w:t>nter text</w:t>
      </w:r>
      <w:r w:rsidR="005B1B9C">
        <w:t>.</w:t>
      </w:r>
    </w:p>
    <w:p w14:paraId="367C0D1D" w14:textId="77777777" w:rsidR="005B4B88" w:rsidRDefault="005B4B88" w:rsidP="005B4B88">
      <w:pPr>
        <w:pStyle w:val="ListParagraph"/>
      </w:pPr>
    </w:p>
    <w:p w14:paraId="500FF351" w14:textId="77777777" w:rsidR="005B4B88" w:rsidRDefault="003C493F" w:rsidP="00A302F5">
      <w:pPr>
        <w:rPr>
          <w:b/>
        </w:rPr>
      </w:pPr>
      <w:r>
        <w:rPr>
          <w:b/>
        </w:rPr>
        <w:t>Action Taken</w:t>
      </w:r>
    </w:p>
    <w:p w14:paraId="0EF645D7" w14:textId="77777777" w:rsidR="00A302F5" w:rsidRDefault="00A302F5" w:rsidP="00A302F5"/>
    <w:p w14:paraId="18E213A9" w14:textId="77777777" w:rsidR="00A302F5" w:rsidRPr="00A302F5" w:rsidRDefault="003C493F" w:rsidP="00A302F5">
      <w:r>
        <w:t>Enter text.</w:t>
      </w:r>
    </w:p>
    <w:sdt>
      <w:sdtPr>
        <w:id w:val="808365561"/>
      </w:sdtPr>
      <w:sdtEndPr/>
      <w:sdtContent>
        <w:p w14:paraId="341909F8" w14:textId="77777777" w:rsidR="005B4B88" w:rsidRDefault="00A302F5" w:rsidP="005B1B9C">
          <w:pPr>
            <w:pStyle w:val="ListParagraph"/>
          </w:pPr>
          <w:r>
            <w:t xml:space="preserve">     </w:t>
          </w:r>
        </w:p>
      </w:sdtContent>
    </w:sdt>
    <w:p w14:paraId="3FA04530" w14:textId="77777777" w:rsidR="00B70289" w:rsidRPr="00697C41" w:rsidRDefault="00666D33" w:rsidP="00B70289">
      <w:pPr>
        <w:rPr>
          <w:b/>
        </w:rPr>
      </w:pPr>
      <w:r>
        <w:rPr>
          <w:b/>
        </w:rPr>
        <w:t>PART THREE:</w:t>
      </w:r>
      <w:r w:rsidR="00B70289">
        <w:rPr>
          <w:b/>
        </w:rPr>
        <w:t xml:space="preserve"> </w:t>
      </w:r>
      <w:r w:rsidR="00B70289" w:rsidRPr="00697C41">
        <w:rPr>
          <w:b/>
        </w:rPr>
        <w:t xml:space="preserve"> Advisor’s Report and Proposed Action Plan: </w:t>
      </w:r>
    </w:p>
    <w:p w14:paraId="028B10F7" w14:textId="77777777" w:rsidR="00B70289" w:rsidRDefault="00B70289" w:rsidP="00B70289">
      <w:r w:rsidRPr="007260EE">
        <w:rPr>
          <w:i/>
        </w:rPr>
        <w:t xml:space="preserve">Completed by academic advisor and submitted to the Department Chair for review and approval.  </w:t>
      </w:r>
    </w:p>
    <w:p w14:paraId="2C1694FF" w14:textId="77777777" w:rsidR="00B70289" w:rsidRDefault="00B70289" w:rsidP="00A302F5"/>
    <w:p w14:paraId="795EB621" w14:textId="727A40DE" w:rsidR="00B70289" w:rsidRDefault="003C493F" w:rsidP="00B70289">
      <w:r>
        <w:t>Enter text.</w:t>
      </w:r>
      <w:r w:rsidR="001249FD">
        <w:t xml:space="preserve"> </w:t>
      </w:r>
    </w:p>
    <w:p w14:paraId="417E095F" w14:textId="77777777" w:rsidR="003C493F" w:rsidRDefault="003C493F" w:rsidP="00B70289">
      <w:pPr>
        <w:rPr>
          <w:b/>
        </w:rPr>
      </w:pPr>
    </w:p>
    <w:p w14:paraId="48DC1547" w14:textId="77777777" w:rsidR="00552E9A" w:rsidRDefault="00552E9A" w:rsidP="00552E9A">
      <w:r>
        <w:rPr>
          <w:b/>
          <w:bCs/>
        </w:rPr>
        <w:t>PART FOUR: END OF SEMESTER REVIEW</w:t>
      </w:r>
    </w:p>
    <w:p w14:paraId="3E292766" w14:textId="77777777" w:rsidR="00552E9A" w:rsidRDefault="00552E9A" w:rsidP="00552E9A">
      <w:r>
        <w:t> </w:t>
      </w:r>
    </w:p>
    <w:p w14:paraId="4BD94F64" w14:textId="77777777" w:rsidR="00552E9A" w:rsidRDefault="00552E9A" w:rsidP="00552E9A">
      <w:pPr>
        <w:pStyle w:val="ListParagraph"/>
        <w:numPr>
          <w:ilvl w:val="0"/>
          <w:numId w:val="2"/>
        </w:numPr>
        <w:rPr>
          <w:rFonts w:eastAsia="Times New Roman"/>
        </w:rPr>
      </w:pPr>
      <w:r>
        <w:rPr>
          <w:rFonts w:ascii="MS Gothic" w:eastAsia="MS Gothic" w:hAnsi="MS Gothic" w:hint="eastAsia"/>
        </w:rPr>
        <w:t>☐</w:t>
      </w:r>
      <w:r>
        <w:rPr>
          <w:rFonts w:eastAsia="Times New Roman"/>
        </w:rPr>
        <w:t xml:space="preserve"> </w:t>
      </w:r>
      <w:r>
        <w:rPr>
          <w:rFonts w:eastAsia="Times New Roman"/>
          <w:i/>
          <w:iCs/>
        </w:rPr>
        <w:t>Issue is resolved without need for formal remediation: (CAN closed)</w:t>
      </w:r>
    </w:p>
    <w:p w14:paraId="6AC79946" w14:textId="77777777" w:rsidR="00552E9A" w:rsidRDefault="00552E9A" w:rsidP="00552E9A">
      <w:pPr>
        <w:pStyle w:val="ListParagraph"/>
        <w:numPr>
          <w:ilvl w:val="0"/>
          <w:numId w:val="2"/>
        </w:numPr>
        <w:rPr>
          <w:rFonts w:eastAsia="Times New Roman"/>
        </w:rPr>
      </w:pPr>
      <w:r>
        <w:rPr>
          <w:rFonts w:ascii="MS Gothic" w:eastAsia="MS Gothic" w:hAnsi="MS Gothic" w:hint="eastAsia"/>
        </w:rPr>
        <w:t>☐</w:t>
      </w:r>
      <w:r>
        <w:rPr>
          <w:rFonts w:eastAsia="Times New Roman"/>
          <w:i/>
          <w:iCs/>
        </w:rPr>
        <w:t xml:space="preserve"> Successfully completed remediation plan: (CAN closed)</w:t>
      </w:r>
    </w:p>
    <w:p w14:paraId="06500C7E" w14:textId="77777777" w:rsidR="00552E9A" w:rsidRDefault="00552E9A" w:rsidP="00552E9A">
      <w:pPr>
        <w:pStyle w:val="ListParagraph"/>
        <w:numPr>
          <w:ilvl w:val="0"/>
          <w:numId w:val="2"/>
        </w:numPr>
        <w:rPr>
          <w:rFonts w:eastAsia="Times New Roman"/>
        </w:rPr>
      </w:pPr>
      <w:r>
        <w:rPr>
          <w:rFonts w:ascii="MS Gothic" w:eastAsia="MS Gothic" w:hAnsi="MS Gothic" w:hint="eastAsia"/>
        </w:rPr>
        <w:t>☐</w:t>
      </w:r>
      <w:r>
        <w:rPr>
          <w:rFonts w:eastAsia="Times New Roman"/>
          <w:i/>
          <w:iCs/>
        </w:rPr>
        <w:t xml:space="preserve"> Additional remediation plan developed: (describe below)</w:t>
      </w:r>
    </w:p>
    <w:p w14:paraId="0F658DC9" w14:textId="77777777" w:rsidR="00DC30C4" w:rsidRDefault="00DC30C4" w:rsidP="00552E9A">
      <w:pPr>
        <w:rPr>
          <w:i/>
          <w:iCs/>
        </w:rPr>
      </w:pPr>
    </w:p>
    <w:p w14:paraId="76FB87E8" w14:textId="77777777" w:rsidR="00AF2753" w:rsidRDefault="00AF2753" w:rsidP="00AF2753">
      <w:r>
        <w:t xml:space="preserve">Enter text. </w:t>
      </w:r>
    </w:p>
    <w:p w14:paraId="42CFF3A2" w14:textId="77777777" w:rsidR="00AF2753" w:rsidRDefault="00AF2753" w:rsidP="00552E9A"/>
    <w:p w14:paraId="26C7BCE8" w14:textId="577DC7C4" w:rsidR="00552E9A" w:rsidRDefault="00552E9A" w:rsidP="00552E9A">
      <w:r>
        <w:t>Part Four C</w:t>
      </w:r>
      <w:r>
        <w:rPr>
          <w:b/>
          <w:bCs/>
        </w:rPr>
        <w:t xml:space="preserve">: </w:t>
      </w:r>
      <w:r>
        <w:t>Repeat as necessary until final resolution</w:t>
      </w:r>
    </w:p>
    <w:p w14:paraId="3F8A85E8" w14:textId="77777777" w:rsidR="00DC30C4" w:rsidRDefault="00552E9A" w:rsidP="00552E9A">
      <w:r>
        <w:rPr>
          <w:b/>
          <w:bCs/>
        </w:rPr>
        <w:t> </w:t>
      </w:r>
    </w:p>
    <w:p w14:paraId="6334286C" w14:textId="6A7EA2DD" w:rsidR="003C493F" w:rsidRDefault="00552E9A" w:rsidP="005B4B88">
      <w:r>
        <w:rPr>
          <w:i/>
          <w:iCs/>
        </w:rPr>
        <w:lastRenderedPageBreak/>
        <w:t>Completed and signed by Department chair, and a copy will be sent to the student, academic advisor, Registrar, Program Director, and Department Coordinator.</w:t>
      </w:r>
    </w:p>
    <w:p w14:paraId="62FF9BA3" w14:textId="77777777" w:rsidR="003C493F" w:rsidRDefault="003C493F" w:rsidP="005B4B88"/>
    <w:p w14:paraId="178DCE61" w14:textId="1DEE3BED" w:rsidR="003C493F" w:rsidRDefault="00B6641B" w:rsidP="005B4B88">
      <w:r>
        <w:t>________________________________________________</w:t>
      </w:r>
      <w:r w:rsidR="00DC30C4">
        <w:t>_</w:t>
      </w:r>
      <w:r>
        <w:t xml:space="preserve"> </w:t>
      </w:r>
      <w:r>
        <w:tab/>
      </w:r>
      <w:r>
        <w:tab/>
        <w:t>_____________________________</w:t>
      </w:r>
    </w:p>
    <w:p w14:paraId="36331591" w14:textId="1A1DA7EB" w:rsidR="005B4B88" w:rsidRPr="008A502A" w:rsidRDefault="00B70289" w:rsidP="005B4B88">
      <w:r>
        <w:t xml:space="preserve">Name and Signature of Department </w:t>
      </w:r>
      <w:r w:rsidR="008A502A">
        <w:t>Chair</w:t>
      </w:r>
      <w:r w:rsidR="003028E2">
        <w:t xml:space="preserve"> or Designee</w:t>
      </w:r>
      <w:r w:rsidR="00B6641B">
        <w:tab/>
        <w:t>Date</w:t>
      </w:r>
    </w:p>
    <w:p w14:paraId="60CF1A3D" w14:textId="77777777" w:rsidR="005B4B88" w:rsidRDefault="005B4B88" w:rsidP="005B4B88"/>
    <w:p w14:paraId="042E89B4" w14:textId="77777777" w:rsidR="005B4B88" w:rsidRDefault="005B4B88" w:rsidP="005B4B88"/>
    <w:p w14:paraId="08657551" w14:textId="77777777" w:rsidR="005B4B88" w:rsidRDefault="005B4B88" w:rsidP="005B4B88"/>
    <w:p w14:paraId="37525D5F" w14:textId="77777777" w:rsidR="005B4B88" w:rsidRDefault="005B4B88" w:rsidP="005B4B88"/>
    <w:p w14:paraId="6DD4E126" w14:textId="77777777" w:rsidR="005B4B88" w:rsidRDefault="005B4B88" w:rsidP="005B4B88"/>
    <w:p w14:paraId="1ACE4E44" w14:textId="77777777" w:rsidR="005B4B88" w:rsidRDefault="005B4B88" w:rsidP="005B4B88"/>
    <w:p w14:paraId="779D4A10" w14:textId="77777777" w:rsidR="005B4B88" w:rsidRDefault="005B4B88" w:rsidP="005B4B88"/>
    <w:p w14:paraId="682F2CF7" w14:textId="77777777" w:rsidR="005B4B88" w:rsidRDefault="005B4B88" w:rsidP="005B4B88">
      <w:r>
        <w:tab/>
      </w:r>
      <w:r>
        <w:tab/>
      </w:r>
    </w:p>
    <w:p w14:paraId="74DCE1F5" w14:textId="77777777" w:rsidR="005B4B88" w:rsidRDefault="005B4B88" w:rsidP="005B4B88"/>
    <w:p w14:paraId="58D5793A" w14:textId="77777777" w:rsidR="005B4B88" w:rsidRDefault="005B4B88" w:rsidP="005B4B88"/>
    <w:p w14:paraId="10987E6A" w14:textId="77777777" w:rsidR="001116DC" w:rsidRDefault="001116DC"/>
    <w:sectPr w:rsidR="001116DC" w:rsidSect="005B4B88">
      <w:type w:val="continuous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7092F5" w14:textId="77777777" w:rsidR="00376D95" w:rsidRDefault="00376D95">
      <w:r>
        <w:separator/>
      </w:r>
    </w:p>
  </w:endnote>
  <w:endnote w:type="continuationSeparator" w:id="0">
    <w:p w14:paraId="686A0EB9" w14:textId="77777777" w:rsidR="00376D95" w:rsidRDefault="00376D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Menlo Regular">
    <w:altName w:val="Arial"/>
    <w:charset w:val="00"/>
    <w:family w:val="auto"/>
    <w:pitch w:val="variable"/>
    <w:sig w:usb0="E60022FF" w:usb1="D200F9FB" w:usb2="02000028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185C10" w14:textId="77777777" w:rsidR="00E62CE6" w:rsidRDefault="00E62C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993E7" w14:textId="77777777" w:rsidR="00E62CE6" w:rsidRDefault="00E62CE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F1EFA" w14:textId="77777777" w:rsidR="00E62CE6" w:rsidRDefault="00E62C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4BC57C" w14:textId="77777777" w:rsidR="00376D95" w:rsidRDefault="00376D95">
      <w:r>
        <w:separator/>
      </w:r>
    </w:p>
  </w:footnote>
  <w:footnote w:type="continuationSeparator" w:id="0">
    <w:p w14:paraId="29502201" w14:textId="77777777" w:rsidR="00376D95" w:rsidRDefault="00376D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95A2A" w14:textId="77777777" w:rsidR="00E62CE6" w:rsidRDefault="00E62C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C13CD3" w14:textId="77777777" w:rsidR="00E62CE6" w:rsidRDefault="00E62CE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DE56C" w14:textId="77777777" w:rsidR="00E62CE6" w:rsidRDefault="00E62C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C15EF5"/>
    <w:multiLevelType w:val="hybridMultilevel"/>
    <w:tmpl w:val="66D6AD9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0F43C6"/>
    <w:multiLevelType w:val="hybridMultilevel"/>
    <w:tmpl w:val="B30C4C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3638509">
    <w:abstractNumId w:val="1"/>
  </w:num>
  <w:num w:numId="2" w16cid:durableId="6700646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yNDeytDA0NzS2NDNR0lEKTi0uzszPAykwrgUA78SoGywAAAA="/>
  </w:docVars>
  <w:rsids>
    <w:rsidRoot w:val="005B4B88"/>
    <w:rsid w:val="000722BD"/>
    <w:rsid w:val="000F6208"/>
    <w:rsid w:val="000F697A"/>
    <w:rsid w:val="001116DC"/>
    <w:rsid w:val="001249FD"/>
    <w:rsid w:val="00151388"/>
    <w:rsid w:val="00162187"/>
    <w:rsid w:val="001673BF"/>
    <w:rsid w:val="00187797"/>
    <w:rsid w:val="00220AD5"/>
    <w:rsid w:val="00262B5D"/>
    <w:rsid w:val="003028E2"/>
    <w:rsid w:val="00376D95"/>
    <w:rsid w:val="003C493F"/>
    <w:rsid w:val="00431557"/>
    <w:rsid w:val="00443FE2"/>
    <w:rsid w:val="004A042A"/>
    <w:rsid w:val="004A4F9F"/>
    <w:rsid w:val="004D0E4F"/>
    <w:rsid w:val="00530274"/>
    <w:rsid w:val="00552E9A"/>
    <w:rsid w:val="00595273"/>
    <w:rsid w:val="005B1B9C"/>
    <w:rsid w:val="005B4B88"/>
    <w:rsid w:val="006371A1"/>
    <w:rsid w:val="00666D33"/>
    <w:rsid w:val="00723E94"/>
    <w:rsid w:val="007476FB"/>
    <w:rsid w:val="00770407"/>
    <w:rsid w:val="00797647"/>
    <w:rsid w:val="007B173B"/>
    <w:rsid w:val="008A502A"/>
    <w:rsid w:val="00907AB4"/>
    <w:rsid w:val="009C2F6B"/>
    <w:rsid w:val="009E098E"/>
    <w:rsid w:val="00A302F5"/>
    <w:rsid w:val="00AA69CB"/>
    <w:rsid w:val="00AF2753"/>
    <w:rsid w:val="00B1344B"/>
    <w:rsid w:val="00B22FF6"/>
    <w:rsid w:val="00B6641B"/>
    <w:rsid w:val="00B70289"/>
    <w:rsid w:val="00B743AE"/>
    <w:rsid w:val="00BA2276"/>
    <w:rsid w:val="00BD69A8"/>
    <w:rsid w:val="00BF0297"/>
    <w:rsid w:val="00C04CC5"/>
    <w:rsid w:val="00C10BA7"/>
    <w:rsid w:val="00CA68EC"/>
    <w:rsid w:val="00CE0DB0"/>
    <w:rsid w:val="00D077B2"/>
    <w:rsid w:val="00D26F76"/>
    <w:rsid w:val="00D315DB"/>
    <w:rsid w:val="00DC30C4"/>
    <w:rsid w:val="00DE3CA7"/>
    <w:rsid w:val="00DF2EC3"/>
    <w:rsid w:val="00E1760D"/>
    <w:rsid w:val="00E36391"/>
    <w:rsid w:val="00E4309A"/>
    <w:rsid w:val="00E46D92"/>
    <w:rsid w:val="00E62CE6"/>
    <w:rsid w:val="00EB645B"/>
    <w:rsid w:val="00F1519A"/>
    <w:rsid w:val="00F66E5C"/>
    <w:rsid w:val="00FB4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65B277B"/>
  <w14:defaultImageDpi w14:val="300"/>
  <w15:docId w15:val="{8E71BE2B-6B25-4AF4-BC81-AAE8202334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4B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4B8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B4B8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5B4B8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B4B88"/>
  </w:style>
  <w:style w:type="paragraph" w:styleId="Footer">
    <w:name w:val="footer"/>
    <w:basedOn w:val="Normal"/>
    <w:link w:val="FooterChar"/>
    <w:uiPriority w:val="99"/>
    <w:unhideWhenUsed/>
    <w:rsid w:val="005B4B8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B4B88"/>
  </w:style>
  <w:style w:type="paragraph" w:styleId="BalloonText">
    <w:name w:val="Balloon Text"/>
    <w:basedOn w:val="Normal"/>
    <w:link w:val="BalloonTextChar"/>
    <w:uiPriority w:val="99"/>
    <w:semiHidden/>
    <w:unhideWhenUsed/>
    <w:rsid w:val="005B4B8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4B88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6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9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E5B55A802FAC6479C33AC59AAF8F7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812B2E-71F6-5142-BBB9-C5BD5F4AC76C}"/>
      </w:docPartPr>
      <w:docPartBody>
        <w:p w:rsidR="00CC3C5A" w:rsidRDefault="00CC3C5A" w:rsidP="00CC3C5A">
          <w:pPr>
            <w:pStyle w:val="BE5B55A802FAC6479C33AC59AAF8F72D"/>
          </w:pPr>
          <w:r w:rsidRPr="00516FE0">
            <w:rPr>
              <w:rStyle w:val="PlaceholderText"/>
            </w:rPr>
            <w:t>Choose an item.</w:t>
          </w:r>
        </w:p>
      </w:docPartBody>
    </w:docPart>
    <w:docPart>
      <w:docPartPr>
        <w:name w:val="27F963C713392F4E837C130155BD05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DD91F-078D-C84E-AD11-0DA0F364BC65}"/>
      </w:docPartPr>
      <w:docPartBody>
        <w:p w:rsidR="00CC3C5A" w:rsidRDefault="00CC3C5A" w:rsidP="00CC3C5A">
          <w:pPr>
            <w:pStyle w:val="27F963C713392F4E837C130155BD05E9"/>
          </w:pPr>
          <w:r w:rsidRPr="00516FE0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Menlo Regular">
    <w:altName w:val="Arial"/>
    <w:charset w:val="00"/>
    <w:family w:val="auto"/>
    <w:pitch w:val="variable"/>
    <w:sig w:usb0="E60022FF" w:usb1="D200F9FB" w:usb2="02000028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C3C5A"/>
    <w:rsid w:val="0000057E"/>
    <w:rsid w:val="00042B8D"/>
    <w:rsid w:val="001C3352"/>
    <w:rsid w:val="001F63FF"/>
    <w:rsid w:val="002F1837"/>
    <w:rsid w:val="00603064"/>
    <w:rsid w:val="0084036D"/>
    <w:rsid w:val="00910AAC"/>
    <w:rsid w:val="00BB7B05"/>
    <w:rsid w:val="00C2013B"/>
    <w:rsid w:val="00C33B32"/>
    <w:rsid w:val="00CC3C5A"/>
    <w:rsid w:val="00CD2837"/>
    <w:rsid w:val="00D145B8"/>
    <w:rsid w:val="00D934F7"/>
    <w:rsid w:val="00EB7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4036D"/>
  </w:style>
  <w:style w:type="paragraph" w:customStyle="1" w:styleId="BE5B55A802FAC6479C33AC59AAF8F72D">
    <w:name w:val="BE5B55A802FAC6479C33AC59AAF8F72D"/>
    <w:rsid w:val="00CC3C5A"/>
  </w:style>
  <w:style w:type="paragraph" w:customStyle="1" w:styleId="27F963C713392F4E837C130155BD05E9">
    <w:name w:val="27F963C713392F4E837C130155BD05E9"/>
    <w:rsid w:val="00CC3C5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639a7b9-1cf7-40a3-888d-9e82d0d97622">
      <UserInfo>
        <DisplayName>Jason Kaplan</DisplayName>
        <AccountId>14</AccountId>
        <AccountType/>
      </UserInfo>
      <UserInfo>
        <DisplayName>Malory Reynolds</DisplayName>
        <AccountId>7</AccountId>
        <AccountType/>
      </UserInfo>
      <UserInfo>
        <DisplayName>Mary Yasuda</DisplayName>
        <AccountId>31</AccountId>
        <AccountType/>
      </UserInfo>
      <UserInfo>
        <DisplayName>Christopher Coles</DisplayName>
        <AccountId>32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E941180677EE4BB46F47F807735A6A" ma:contentTypeVersion="12" ma:contentTypeDescription="Create a new document." ma:contentTypeScope="" ma:versionID="07183ce30dcdff251263ec5e63fd333d">
  <xsd:schema xmlns:xsd="http://www.w3.org/2001/XMLSchema" xmlns:xs="http://www.w3.org/2001/XMLSchema" xmlns:p="http://schemas.microsoft.com/office/2006/metadata/properties" xmlns:ns2="14bc874e-7351-4333-82d6-1cf81e76d9e3" xmlns:ns3="0639a7b9-1cf7-40a3-888d-9e82d0d97622" targetNamespace="http://schemas.microsoft.com/office/2006/metadata/properties" ma:root="true" ma:fieldsID="f495192bcdb56fb75b26d7395f891031" ns2:_="" ns3:_="">
    <xsd:import namespace="14bc874e-7351-4333-82d6-1cf81e76d9e3"/>
    <xsd:import namespace="0639a7b9-1cf7-40a3-888d-9e82d0d976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bc874e-7351-4333-82d6-1cf81e76d9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39a7b9-1cf7-40a3-888d-9e82d0d9762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E241F8F-7B7D-4B23-8DB2-DAC450A973C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CC32BFF-DD95-436D-AC64-BBB3FE95B788}">
  <ds:schemaRefs>
    <ds:schemaRef ds:uri="14bc874e-7351-4333-82d6-1cf81e76d9e3"/>
    <ds:schemaRef ds:uri="http://www.w3.org/XML/1998/namespace"/>
    <ds:schemaRef ds:uri="http://schemas.microsoft.com/office/infopath/2007/PartnerControls"/>
    <ds:schemaRef ds:uri="http://purl.org/dc/dcmitype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0639a7b9-1cf7-40a3-888d-9e82d0d97622"/>
    <ds:schemaRef ds:uri="http://purl.org/dc/terms/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B60F5A61-A138-40A0-9BF1-3739B4CEC3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bc874e-7351-4333-82d6-1cf81e76d9e3"/>
    <ds:schemaRef ds:uri="0639a7b9-1cf7-40a3-888d-9e82d0d976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40</Words>
  <Characters>1940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N 3262019</vt:lpstr>
    </vt:vector>
  </TitlesOfParts>
  <Company/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3262019</dc:title>
  <dc:subject/>
  <dc:creator>Microsoft Office User</dc:creator>
  <cp:keywords/>
  <dc:description/>
  <cp:lastModifiedBy>Mary Yasuda</cp:lastModifiedBy>
  <cp:revision>2</cp:revision>
  <cp:lastPrinted>2020-01-23T17:27:00Z</cp:lastPrinted>
  <dcterms:created xsi:type="dcterms:W3CDTF">2022-06-15T17:55:00Z</dcterms:created>
  <dcterms:modified xsi:type="dcterms:W3CDTF">2022-06-15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E941180677EE4BB46F47F807735A6A</vt:lpwstr>
  </property>
</Properties>
</file>